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,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พร้อม สวัสดีค่ะ สวัสดีล่ามด้วยนะคะ โอเคค่ะ วันนี้เราจะมาเริ่มเรียนตัวมาตรฐาน โดยลงรายละเอียดนะคะ เป็นมาตรฐานตัวแรกนะคะ IEEE ของเรานะคะ IEEE เราจะมาดูว่ามาตรฐานเราจะเลือกตัวมาตรฐานที่ใกล้ตัวกับเรามากที่สุ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4 พ.ย. 2565 แมน, นาโน</dc:title>
  <dc:creator/>
  <cp:keywords/>
  <dcterms:created xsi:type="dcterms:W3CDTF">2023-04-19T07:09:20Z</dcterms:created>
  <dcterms:modified xsi:type="dcterms:W3CDTF">2023-04-19T07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13.11 น.</vt:lpwstr>
  </property>
  <property fmtid="{D5CDD505-2E9C-101B-9397-08002B2CF9AE}" pid="3" name="subtitle">
    <vt:lpwstr/>
  </property>
</Properties>
</file>